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34B0AE" w14:textId="70CBB162" w:rsidR="00DE207B" w:rsidRDefault="00000000" w:rsidP="00BA2C7B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oy66wx9b4eif" w:colFirst="0" w:colLast="0"/>
      <w:bookmarkEnd w:id="0"/>
      <w:r>
        <w:rPr>
          <w:b/>
          <w:bCs/>
          <w:color w:val="432673"/>
          <w:sz w:val="40"/>
          <w:szCs w:val="40"/>
        </w:rPr>
        <w:t xml:space="preserve">Activity </w:t>
      </w:r>
      <w:r w:rsidR="00A63E0A">
        <w:rPr>
          <w:b/>
          <w:bCs/>
          <w:color w:val="432673"/>
          <w:sz w:val="40"/>
          <w:szCs w:val="40"/>
        </w:rPr>
        <w:t>7</w:t>
      </w:r>
      <w:r>
        <w:rPr>
          <w:b/>
          <w:bCs/>
          <w:color w:val="432673"/>
          <w:sz w:val="40"/>
          <w:szCs w:val="40"/>
        </w:rPr>
        <w:t xml:space="preserve"> Complete your own research</w:t>
      </w:r>
    </w:p>
    <w:p w14:paraId="496AE691" w14:textId="046878FD" w:rsidR="00DE207B" w:rsidRDefault="00000000">
      <w:r>
        <w:t xml:space="preserve">In this activity, you are going to carry out research for the sample Employer-set Project </w:t>
      </w:r>
      <w:r w:rsidR="00534C6E">
        <w:t>b</w:t>
      </w:r>
      <w:r>
        <w:t>rief for a primary school extension. The brief requires you to research renewable technologies, modular construction, water conservation, costs, and health &amp; safety considerations.</w:t>
      </w:r>
    </w:p>
    <w:p w14:paraId="251C1CF9" w14:textId="307F7CDC" w:rsidR="00DE207B" w:rsidRDefault="00000000" w:rsidP="004B7288">
      <w:r>
        <w:t xml:space="preserve">Make sure that you have a copy of the brief before starting: </w:t>
      </w:r>
      <w:hyperlink r:id="rId7" w:history="1">
        <w:r w:rsidR="00D10EF8" w:rsidRPr="008663B1">
          <w:rPr>
            <w:rStyle w:val="Hyperlink"/>
          </w:rPr>
          <w:t>www.eduqas.co.uk/media/owgf545p/employer-set-project-project-brief-v10.pdf</w:t>
        </w:r>
      </w:hyperlink>
      <w:r w:rsidR="00D10EF8">
        <w:t xml:space="preserve"> </w:t>
      </w:r>
    </w:p>
    <w:p w14:paraId="32887E9B" w14:textId="3D6B9788" w:rsidR="00DE207B" w:rsidRDefault="00000000" w:rsidP="00BA2C7B">
      <w:pPr>
        <w:spacing w:after="0"/>
      </w:pPr>
      <w:r>
        <w:t>Your tasks are to:</w:t>
      </w:r>
    </w:p>
    <w:p w14:paraId="396DD92D" w14:textId="63A12348" w:rsidR="00DE207B" w:rsidRPr="001B4DF3" w:rsidRDefault="00000000" w:rsidP="001B4DF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carry out structured research</w:t>
      </w:r>
    </w:p>
    <w:p w14:paraId="46315728" w14:textId="210B632C" w:rsidR="00DE207B" w:rsidRPr="001B4DF3" w:rsidRDefault="00000000" w:rsidP="001B4DF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present findings clearly</w:t>
      </w:r>
    </w:p>
    <w:p w14:paraId="6DE98221" w14:textId="44988050" w:rsidR="00DE207B" w:rsidRDefault="00000000" w:rsidP="001B4DF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</w:pPr>
      <w:r>
        <w:t>evaluate how well your research meets the requirements of the brief.</w:t>
      </w:r>
    </w:p>
    <w:p w14:paraId="32321BB5" w14:textId="2B0D53AD" w:rsidR="00DE207B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As you work through each step, you may want to check these tips.</w:t>
      </w:r>
    </w:p>
    <w:tbl>
      <w:tblPr>
        <w:tblStyle w:val="a0"/>
        <w:tblW w:w="0" w:type="auto"/>
        <w:tblInd w:w="0" w:type="dxa"/>
        <w:tblBorders>
          <w:top w:val="single" w:sz="4" w:space="0" w:color="CCC1D9"/>
          <w:left w:val="single" w:sz="4" w:space="0" w:color="CCC1D9"/>
          <w:bottom w:val="single" w:sz="4" w:space="0" w:color="CCC1D9"/>
          <w:right w:val="single" w:sz="4" w:space="0" w:color="CCC1D9"/>
          <w:insideH w:val="single" w:sz="4" w:space="0" w:color="CCC1D9"/>
          <w:insideV w:val="single" w:sz="4" w:space="0" w:color="CCC1D9"/>
        </w:tblBorders>
        <w:tblLayout w:type="fixed"/>
        <w:tblLook w:val="04A0" w:firstRow="1" w:lastRow="0" w:firstColumn="1" w:lastColumn="0" w:noHBand="0" w:noVBand="1"/>
      </w:tblPr>
      <w:tblGrid>
        <w:gridCol w:w="9026"/>
      </w:tblGrid>
      <w:tr w:rsidR="00DE207B" w14:paraId="72E84C45" w14:textId="77777777" w:rsidTr="004B72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475DC200" w14:textId="77777777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color w:val="000000"/>
              </w:rPr>
              <w:t>Tips for effective research</w:t>
            </w:r>
          </w:p>
        </w:tc>
      </w:tr>
      <w:tr w:rsidR="00DE207B" w14:paraId="52C554CD" w14:textId="77777777" w:rsidTr="004B72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4C2DDD7" w14:textId="394FEB11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Scope out a short plan before you start</w:t>
            </w:r>
            <w:r w:rsidR="0053486D">
              <w:rPr>
                <w:b w:val="0"/>
                <w:bCs w:val="0"/>
                <w:color w:val="000000"/>
              </w:rPr>
              <w:t>.</w:t>
            </w:r>
          </w:p>
        </w:tc>
      </w:tr>
      <w:tr w:rsidR="00DE207B" w14:paraId="48EDB3D9" w14:textId="77777777" w:rsidTr="004B72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77531230" w14:textId="49F9AF23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Start with a wider pool of sources than you will eventually need</w:t>
            </w:r>
            <w:r w:rsidR="0053486D">
              <w:rPr>
                <w:b w:val="0"/>
                <w:bCs w:val="0"/>
                <w:color w:val="000000"/>
              </w:rPr>
              <w:t>.</w:t>
            </w:r>
          </w:p>
        </w:tc>
      </w:tr>
      <w:tr w:rsidR="00DE207B" w14:paraId="02C8CFE3" w14:textId="77777777" w:rsidTr="004B72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21961C6" w14:textId="0AC0A1E4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Use the CRAAP test to choose authoritative sources</w:t>
            </w:r>
            <w:r w:rsidR="0053486D">
              <w:rPr>
                <w:b w:val="0"/>
                <w:bCs w:val="0"/>
                <w:color w:val="000000"/>
              </w:rPr>
              <w:t>.</w:t>
            </w:r>
          </w:p>
        </w:tc>
      </w:tr>
      <w:tr w:rsidR="00DE207B" w14:paraId="495E4D6B" w14:textId="77777777" w:rsidTr="004B72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CDBDA9B" w14:textId="1B0F68F2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Justify your choices</w:t>
            </w:r>
            <w:r w:rsidR="0053486D">
              <w:rPr>
                <w:b w:val="0"/>
                <w:bCs w:val="0"/>
                <w:color w:val="000000"/>
              </w:rPr>
              <w:t>.</w:t>
            </w:r>
          </w:p>
        </w:tc>
      </w:tr>
      <w:tr w:rsidR="00DE207B" w14:paraId="6B212645" w14:textId="77777777" w:rsidTr="004B72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41CCDC03" w14:textId="3939B979" w:rsidR="00DE207B" w:rsidRDefault="00000000" w:rsidP="001B4DF3">
            <w:pPr>
              <w:spacing w:before="40" w:after="60"/>
              <w:rPr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Ask yourself meaningful questions when evaluating your work</w:t>
            </w:r>
            <w:r w:rsidR="0053486D">
              <w:rPr>
                <w:b w:val="0"/>
                <w:bCs w:val="0"/>
                <w:color w:val="000000"/>
              </w:rPr>
              <w:t>.</w:t>
            </w:r>
          </w:p>
        </w:tc>
      </w:tr>
    </w:tbl>
    <w:p w14:paraId="5706F70A" w14:textId="77777777" w:rsidR="00DE207B" w:rsidRDefault="00000000" w:rsidP="00BA2C7B">
      <w:pPr>
        <w:pStyle w:val="Heading2"/>
        <w:spacing w:before="240"/>
      </w:pPr>
      <w:r>
        <w:t>Step 1: Research plan</w:t>
      </w:r>
    </w:p>
    <w:p w14:paraId="54F359E2" w14:textId="77777777" w:rsidR="00DE207B" w:rsidRDefault="00000000" w:rsidP="00BA2C7B">
      <w:pPr>
        <w:spacing w:after="0"/>
      </w:pPr>
      <w:r>
        <w:t>Write down the areas you need to research based on the brief:</w:t>
      </w:r>
    </w:p>
    <w:p w14:paraId="16CC17BC" w14:textId="77777777" w:rsidR="00DE207B" w:rsidRDefault="00000000" w:rsidP="001B4DF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newable energy (solar PV system)</w:t>
      </w:r>
    </w:p>
    <w:p w14:paraId="2EB7389A" w14:textId="77777777" w:rsidR="00DE207B" w:rsidRDefault="00000000" w:rsidP="001B4DF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ater conservation (rainwater harvesting, spray taps, low-flush WC, etc.)</w:t>
      </w:r>
    </w:p>
    <w:p w14:paraId="4603335A" w14:textId="77777777" w:rsidR="00DE207B" w:rsidRDefault="00000000" w:rsidP="001B4DF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Building method (modular construction)</w:t>
      </w:r>
    </w:p>
    <w:p w14:paraId="03D5E182" w14:textId="77777777" w:rsidR="00DE207B" w:rsidRDefault="00000000" w:rsidP="001B4DF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osts and budgets</w:t>
      </w:r>
    </w:p>
    <w:p w14:paraId="3F38FB96" w14:textId="77777777" w:rsidR="00DE207B" w:rsidRDefault="00000000" w:rsidP="001B4DF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</w:pPr>
      <w:r>
        <w:t>Health &amp; Safety and regulations</w:t>
      </w:r>
    </w:p>
    <w:p w14:paraId="31253206" w14:textId="1E59F908" w:rsidR="00DE207B" w:rsidRDefault="00000000">
      <w:r>
        <w:t xml:space="preserve">Create </w:t>
      </w:r>
      <w:r w:rsidR="0053486D">
        <w:t xml:space="preserve">a </w:t>
      </w:r>
      <w:r>
        <w:t>short research plan showing what topics you will investigate and why they are relevant to the brief. Choose a suitable format</w:t>
      </w:r>
      <w:r w:rsidR="0053486D">
        <w:t>,</w:t>
      </w:r>
      <w:r>
        <w:t xml:space="preserve"> such as bullet points or a </w:t>
      </w:r>
      <w:proofErr w:type="spellStart"/>
      <w:r>
        <w:t>mindmap</w:t>
      </w:r>
      <w:proofErr w:type="spellEnd"/>
      <w:r>
        <w:t>.</w:t>
      </w:r>
    </w:p>
    <w:p w14:paraId="0F2DC2E4" w14:textId="77777777" w:rsidR="00DE207B" w:rsidRPr="004B7288" w:rsidRDefault="00000000" w:rsidP="004B7288">
      <w:pPr>
        <w:pStyle w:val="Heading2"/>
      </w:pPr>
      <w:r w:rsidRPr="004B7288">
        <w:t>Step 2: Carrying out research</w:t>
      </w:r>
    </w:p>
    <w:p w14:paraId="5F99ACC2" w14:textId="77777777" w:rsidR="00DE207B" w:rsidRDefault="00000000" w:rsidP="001B4DF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search at least ten sources. Identify whether they are reliable sources using the CRAAP test.</w:t>
      </w:r>
    </w:p>
    <w:p w14:paraId="25857DF9" w14:textId="77777777" w:rsidR="00DE207B" w:rsidRDefault="00000000" w:rsidP="001B4DF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Use at least three reliable sources (e.g., manufacturer websites, government guidance, industry articles). (Note: You need to ensure that the sources you choose are sufficient to cover all the areas of research needed to complete the project brief.)</w:t>
      </w:r>
    </w:p>
    <w:p w14:paraId="0D3E77BA" w14:textId="77777777" w:rsidR="00DE207B" w:rsidRDefault="00000000" w:rsidP="001B4DF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Record the source details (website name, date accessed).</w:t>
      </w:r>
    </w:p>
    <w:p w14:paraId="3083CBE0" w14:textId="77777777" w:rsidR="00DE207B" w:rsidRDefault="00000000" w:rsidP="001B4DF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Collect key facts such as:</w:t>
      </w:r>
    </w:p>
    <w:p w14:paraId="4B3117C8" w14:textId="075E14EF" w:rsidR="00DE207B" w:rsidRDefault="0053486D" w:rsidP="001B4DF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ypical costs (compare at least two suppliers)</w:t>
      </w:r>
    </w:p>
    <w:p w14:paraId="356A3178" w14:textId="58230CF4" w:rsidR="00DE207B" w:rsidRDefault="0053486D" w:rsidP="001B4DF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performance/efficiency (e.g., monocrystalline vs polycrystalline panels)</w:t>
      </w:r>
    </w:p>
    <w:p w14:paraId="45F88BF4" w14:textId="5D56BE81" w:rsidR="00DE207B" w:rsidRDefault="0053486D" w:rsidP="001B4DF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lastRenderedPageBreak/>
        <w:t>installation requirements (time, disruption, safety)</w:t>
      </w:r>
    </w:p>
    <w:p w14:paraId="6B1DF4CB" w14:textId="5C1D1CA5" w:rsidR="00DE207B" w:rsidRDefault="0053486D" w:rsidP="001B4DF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t>regulations or permissions needed.</w:t>
      </w:r>
    </w:p>
    <w:p w14:paraId="2AFE2304" w14:textId="63E0BC42" w:rsidR="00DE207B" w:rsidRDefault="00000000">
      <w:r>
        <w:t>Summarise your findings, with sources listed. Choose a suitable format</w:t>
      </w:r>
      <w:r w:rsidR="0053486D">
        <w:t>,</w:t>
      </w:r>
      <w:r>
        <w:t xml:space="preserve"> such as a set of notes or a table.</w:t>
      </w:r>
    </w:p>
    <w:p w14:paraId="06663148" w14:textId="77777777" w:rsidR="007E781E" w:rsidRDefault="007E781E" w:rsidP="007E781E">
      <w:pPr>
        <w:pStyle w:val="Write-onlines"/>
      </w:pPr>
    </w:p>
    <w:p w14:paraId="197D44F1" w14:textId="77777777" w:rsidR="007E781E" w:rsidRDefault="007E781E" w:rsidP="007E781E">
      <w:pPr>
        <w:pStyle w:val="Write-onlines"/>
      </w:pPr>
    </w:p>
    <w:p w14:paraId="257B9AEB" w14:textId="77777777" w:rsidR="007E781E" w:rsidRDefault="007E781E" w:rsidP="007E781E">
      <w:pPr>
        <w:pStyle w:val="Write-onlines"/>
      </w:pPr>
    </w:p>
    <w:p w14:paraId="11F2ED2F" w14:textId="77777777" w:rsidR="007E781E" w:rsidRDefault="007E781E" w:rsidP="007E781E">
      <w:pPr>
        <w:pStyle w:val="Write-onlines"/>
      </w:pPr>
    </w:p>
    <w:p w14:paraId="39CF38F4" w14:textId="77777777" w:rsidR="007E781E" w:rsidRDefault="007E781E" w:rsidP="007E781E">
      <w:pPr>
        <w:pStyle w:val="Write-onlines"/>
      </w:pPr>
    </w:p>
    <w:p w14:paraId="5DC8B3F1" w14:textId="77777777" w:rsidR="007E781E" w:rsidRDefault="007E781E" w:rsidP="007E781E">
      <w:pPr>
        <w:pStyle w:val="Write-onlines"/>
      </w:pPr>
    </w:p>
    <w:p w14:paraId="6247FDE7" w14:textId="77777777" w:rsidR="007E781E" w:rsidRDefault="007E781E" w:rsidP="007E781E">
      <w:pPr>
        <w:pStyle w:val="Write-onlines"/>
      </w:pPr>
    </w:p>
    <w:p w14:paraId="7EE47C2D" w14:textId="77777777" w:rsidR="007E781E" w:rsidRDefault="007E781E" w:rsidP="007E781E">
      <w:pPr>
        <w:pStyle w:val="Write-onlines"/>
      </w:pPr>
    </w:p>
    <w:p w14:paraId="63204E9B" w14:textId="77777777" w:rsidR="007E781E" w:rsidRDefault="007E781E" w:rsidP="007E781E">
      <w:pPr>
        <w:pStyle w:val="Write-onlines"/>
      </w:pPr>
    </w:p>
    <w:p w14:paraId="69747875" w14:textId="77777777" w:rsidR="007E781E" w:rsidRDefault="007E781E" w:rsidP="007E781E">
      <w:pPr>
        <w:pStyle w:val="Write-onlines"/>
      </w:pPr>
    </w:p>
    <w:p w14:paraId="3B9EEA49" w14:textId="77777777" w:rsidR="007E781E" w:rsidRDefault="007E781E" w:rsidP="007E781E">
      <w:pPr>
        <w:pStyle w:val="Write-onlines"/>
      </w:pPr>
    </w:p>
    <w:p w14:paraId="5A8EC9F6" w14:textId="77777777" w:rsidR="007E781E" w:rsidRDefault="007E781E" w:rsidP="007E781E">
      <w:pPr>
        <w:pStyle w:val="Write-onlines"/>
      </w:pPr>
    </w:p>
    <w:p w14:paraId="41169C02" w14:textId="77777777" w:rsidR="007E781E" w:rsidRDefault="007E781E" w:rsidP="007E781E">
      <w:pPr>
        <w:pStyle w:val="Write-onlines"/>
      </w:pPr>
    </w:p>
    <w:p w14:paraId="1B6BD2DE" w14:textId="77777777" w:rsidR="007E781E" w:rsidRDefault="007E781E" w:rsidP="007E781E">
      <w:pPr>
        <w:pStyle w:val="Write-onlines"/>
      </w:pPr>
    </w:p>
    <w:p w14:paraId="42C3D316" w14:textId="77777777" w:rsidR="007E781E" w:rsidRDefault="007E781E" w:rsidP="007E781E">
      <w:pPr>
        <w:pStyle w:val="Write-onlines"/>
      </w:pPr>
    </w:p>
    <w:p w14:paraId="6D85D49F" w14:textId="77777777" w:rsidR="007E781E" w:rsidRDefault="007E781E" w:rsidP="007E781E">
      <w:pPr>
        <w:pStyle w:val="Write-onlines"/>
      </w:pPr>
    </w:p>
    <w:p w14:paraId="084EFE92" w14:textId="77777777" w:rsidR="007E781E" w:rsidRDefault="007E781E" w:rsidP="007E781E">
      <w:pPr>
        <w:pStyle w:val="Write-onlines"/>
      </w:pPr>
    </w:p>
    <w:p w14:paraId="4F4F3365" w14:textId="77777777" w:rsidR="007E781E" w:rsidRDefault="007E781E" w:rsidP="007E781E">
      <w:pPr>
        <w:pStyle w:val="Write-onlines"/>
      </w:pPr>
    </w:p>
    <w:p w14:paraId="2C73827C" w14:textId="77777777" w:rsidR="007E781E" w:rsidRDefault="007E781E" w:rsidP="007E781E">
      <w:pPr>
        <w:pStyle w:val="Write-onlines"/>
      </w:pPr>
    </w:p>
    <w:p w14:paraId="00F396AC" w14:textId="77777777" w:rsidR="007E781E" w:rsidRDefault="007E781E" w:rsidP="007E781E">
      <w:pPr>
        <w:pStyle w:val="Write-onlines"/>
      </w:pPr>
    </w:p>
    <w:p w14:paraId="1BE7E215" w14:textId="77777777" w:rsidR="007E781E" w:rsidRDefault="007E781E" w:rsidP="007E781E">
      <w:pPr>
        <w:pStyle w:val="Write-onlines"/>
      </w:pPr>
    </w:p>
    <w:p w14:paraId="24D98884" w14:textId="77777777" w:rsidR="00F5559E" w:rsidRDefault="00F5559E" w:rsidP="00F5559E">
      <w:pPr>
        <w:pStyle w:val="Write-onlines"/>
      </w:pPr>
    </w:p>
    <w:p w14:paraId="4856E5E7" w14:textId="77777777" w:rsidR="00F5559E" w:rsidRDefault="00F5559E" w:rsidP="00F5559E">
      <w:pPr>
        <w:pStyle w:val="Write-onlines"/>
      </w:pPr>
    </w:p>
    <w:p w14:paraId="48BEA05D" w14:textId="77777777" w:rsidR="00F5559E" w:rsidRDefault="00F5559E" w:rsidP="00F5559E">
      <w:pPr>
        <w:pStyle w:val="Write-onlines"/>
      </w:pPr>
    </w:p>
    <w:p w14:paraId="541AFAA2" w14:textId="77777777" w:rsidR="00F5559E" w:rsidRDefault="00F5559E" w:rsidP="00F5559E">
      <w:pPr>
        <w:pStyle w:val="Write-onlines"/>
      </w:pPr>
    </w:p>
    <w:p w14:paraId="2A0DF371" w14:textId="77777777" w:rsidR="00F5559E" w:rsidRDefault="00F5559E" w:rsidP="00F5559E">
      <w:pPr>
        <w:pStyle w:val="Write-onlines"/>
      </w:pPr>
    </w:p>
    <w:p w14:paraId="744100AD" w14:textId="77777777" w:rsidR="00F5559E" w:rsidRDefault="00F5559E" w:rsidP="00F5559E">
      <w:pPr>
        <w:pStyle w:val="Write-onlines"/>
      </w:pPr>
    </w:p>
    <w:p w14:paraId="7CC3E9C0" w14:textId="77777777" w:rsidR="00F5559E" w:rsidRDefault="00F5559E" w:rsidP="00F5559E">
      <w:pPr>
        <w:pStyle w:val="Write-onlines"/>
      </w:pPr>
    </w:p>
    <w:p w14:paraId="02EB632A" w14:textId="77777777" w:rsidR="00F5559E" w:rsidRDefault="00F5559E" w:rsidP="00F5559E">
      <w:pPr>
        <w:pStyle w:val="Write-onlines"/>
      </w:pPr>
    </w:p>
    <w:p w14:paraId="1B47F1D7" w14:textId="77777777" w:rsidR="00F5559E" w:rsidRDefault="00F5559E" w:rsidP="00F5559E">
      <w:pPr>
        <w:pStyle w:val="Write-onlines"/>
      </w:pPr>
    </w:p>
    <w:p w14:paraId="321585B2" w14:textId="77777777" w:rsidR="00F5559E" w:rsidRDefault="00F5559E" w:rsidP="00F5559E">
      <w:pPr>
        <w:pStyle w:val="Write-onlines"/>
      </w:pPr>
    </w:p>
    <w:p w14:paraId="7EB6DE2B" w14:textId="77777777" w:rsidR="00F5559E" w:rsidRDefault="00F5559E" w:rsidP="00F5559E">
      <w:pPr>
        <w:pStyle w:val="Write-onlines"/>
      </w:pPr>
    </w:p>
    <w:p w14:paraId="48761606" w14:textId="77777777" w:rsidR="00F5559E" w:rsidRDefault="00F5559E" w:rsidP="00F5559E">
      <w:pPr>
        <w:pStyle w:val="Write-onlines"/>
      </w:pPr>
    </w:p>
    <w:p w14:paraId="7537CE80" w14:textId="77777777" w:rsidR="00F5559E" w:rsidRDefault="00F5559E" w:rsidP="00F5559E">
      <w:pPr>
        <w:pStyle w:val="Write-onlines"/>
      </w:pPr>
    </w:p>
    <w:p w14:paraId="78F9FB09" w14:textId="77777777" w:rsidR="00F5559E" w:rsidRDefault="00F5559E" w:rsidP="00F5559E">
      <w:pPr>
        <w:pStyle w:val="Write-onlines"/>
      </w:pPr>
    </w:p>
    <w:p w14:paraId="29206FE6" w14:textId="77777777" w:rsidR="00F5559E" w:rsidRDefault="00F5559E" w:rsidP="00F5559E">
      <w:pPr>
        <w:pStyle w:val="Write-onlines"/>
      </w:pPr>
    </w:p>
    <w:p w14:paraId="5C71861F" w14:textId="77777777" w:rsidR="00F5559E" w:rsidRDefault="00F5559E" w:rsidP="00F5559E">
      <w:pPr>
        <w:pStyle w:val="Write-onlines"/>
      </w:pPr>
    </w:p>
    <w:p w14:paraId="0A333C9D" w14:textId="77777777" w:rsidR="00F5559E" w:rsidRDefault="00F5559E" w:rsidP="00F5559E">
      <w:pPr>
        <w:pStyle w:val="Write-onlines"/>
      </w:pPr>
    </w:p>
    <w:p w14:paraId="6AA91558" w14:textId="77777777" w:rsidR="00F5559E" w:rsidRDefault="00F5559E" w:rsidP="00F5559E">
      <w:pPr>
        <w:pStyle w:val="Write-onlines"/>
      </w:pPr>
    </w:p>
    <w:p w14:paraId="73A4C7A7" w14:textId="77777777" w:rsidR="00F5559E" w:rsidRDefault="00F5559E" w:rsidP="00F5559E">
      <w:pPr>
        <w:pStyle w:val="Write-onlines"/>
      </w:pPr>
    </w:p>
    <w:p w14:paraId="138C4715" w14:textId="77777777" w:rsidR="00F5559E" w:rsidRDefault="00F5559E" w:rsidP="00F5559E">
      <w:pPr>
        <w:pStyle w:val="Write-onlines"/>
      </w:pPr>
    </w:p>
    <w:p w14:paraId="078FBC63" w14:textId="77777777" w:rsidR="00F5559E" w:rsidRDefault="00F5559E" w:rsidP="00F5559E">
      <w:pPr>
        <w:pStyle w:val="Write-onlines"/>
      </w:pPr>
    </w:p>
    <w:p w14:paraId="303AC795" w14:textId="77777777" w:rsidR="00F5559E" w:rsidRDefault="00F5559E" w:rsidP="00F5559E">
      <w:pPr>
        <w:pStyle w:val="Write-onlines"/>
      </w:pPr>
    </w:p>
    <w:p w14:paraId="5A0759A6" w14:textId="77777777" w:rsidR="00F5559E" w:rsidRDefault="00F5559E" w:rsidP="00F5559E">
      <w:pPr>
        <w:pStyle w:val="Write-onlines"/>
      </w:pPr>
    </w:p>
    <w:p w14:paraId="670709D2" w14:textId="77777777" w:rsidR="00F5559E" w:rsidRDefault="00F5559E" w:rsidP="00F5559E">
      <w:pPr>
        <w:pStyle w:val="Write-onlines"/>
      </w:pPr>
    </w:p>
    <w:p w14:paraId="1410B94C" w14:textId="77777777" w:rsidR="00F5559E" w:rsidRDefault="00F5559E" w:rsidP="00F5559E">
      <w:pPr>
        <w:pStyle w:val="Write-onlines"/>
      </w:pPr>
    </w:p>
    <w:p w14:paraId="60A163B0" w14:textId="77777777" w:rsidR="00F5559E" w:rsidRDefault="00F5559E" w:rsidP="00F5559E">
      <w:pPr>
        <w:pStyle w:val="Write-onlines"/>
      </w:pPr>
    </w:p>
    <w:p w14:paraId="2A7A30EE" w14:textId="77777777" w:rsidR="00F5559E" w:rsidRDefault="00F5559E" w:rsidP="00F5559E">
      <w:pPr>
        <w:pStyle w:val="Write-onlines"/>
      </w:pPr>
    </w:p>
    <w:p w14:paraId="356F7B2E" w14:textId="77777777" w:rsidR="001B4DF3" w:rsidRDefault="001B4DF3" w:rsidP="00F5559E">
      <w:pPr>
        <w:pStyle w:val="Write-onlines"/>
      </w:pPr>
    </w:p>
    <w:p w14:paraId="2CB3D3B5" w14:textId="77777777" w:rsidR="00F5559E" w:rsidRDefault="00F5559E" w:rsidP="00F5559E">
      <w:pPr>
        <w:pStyle w:val="Write-onlines"/>
      </w:pPr>
    </w:p>
    <w:p w14:paraId="77DE84CD" w14:textId="77777777" w:rsidR="00BA2C7B" w:rsidRDefault="00BA2C7B" w:rsidP="00F5559E">
      <w:pPr>
        <w:pStyle w:val="Write-onlines"/>
      </w:pPr>
    </w:p>
    <w:p w14:paraId="594E517C" w14:textId="77777777" w:rsidR="00BA2C7B" w:rsidRDefault="00BA2C7B" w:rsidP="00F5559E">
      <w:pPr>
        <w:pStyle w:val="Write-onlines"/>
      </w:pPr>
    </w:p>
    <w:p w14:paraId="4AEFBB9D" w14:textId="77777777" w:rsidR="00BA2C7B" w:rsidRDefault="00BA2C7B" w:rsidP="00F5559E">
      <w:pPr>
        <w:pStyle w:val="Write-onlines"/>
      </w:pPr>
    </w:p>
    <w:p w14:paraId="68B8BB98" w14:textId="5E91D17B" w:rsidR="00DE207B" w:rsidRPr="004B7288" w:rsidRDefault="00000000">
      <w:pPr>
        <w:rPr>
          <w:color w:val="432673"/>
          <w:sz w:val="28"/>
          <w:szCs w:val="28"/>
        </w:rPr>
      </w:pPr>
      <w:r w:rsidRPr="004B7288">
        <w:rPr>
          <w:color w:val="432673"/>
          <w:sz w:val="28"/>
          <w:szCs w:val="28"/>
        </w:rPr>
        <w:lastRenderedPageBreak/>
        <w:t xml:space="preserve">Step 3: Judging </w:t>
      </w:r>
      <w:r w:rsidR="0053486D">
        <w:rPr>
          <w:color w:val="432673"/>
          <w:sz w:val="28"/>
          <w:szCs w:val="28"/>
        </w:rPr>
        <w:t>s</w:t>
      </w:r>
      <w:r w:rsidRPr="004B7288">
        <w:rPr>
          <w:color w:val="432673"/>
          <w:sz w:val="28"/>
          <w:szCs w:val="28"/>
        </w:rPr>
        <w:t xml:space="preserve">ample </w:t>
      </w:r>
      <w:r w:rsidR="0053486D">
        <w:rPr>
          <w:color w:val="432673"/>
          <w:sz w:val="28"/>
          <w:szCs w:val="28"/>
        </w:rPr>
        <w:t>r</w:t>
      </w:r>
      <w:r w:rsidRPr="004B7288">
        <w:rPr>
          <w:color w:val="432673"/>
          <w:sz w:val="28"/>
          <w:szCs w:val="28"/>
        </w:rPr>
        <w:t xml:space="preserve">esearch </w:t>
      </w:r>
      <w:r w:rsidR="0053486D">
        <w:rPr>
          <w:color w:val="432673"/>
          <w:sz w:val="28"/>
          <w:szCs w:val="28"/>
        </w:rPr>
        <w:t>f</w:t>
      </w:r>
      <w:r w:rsidRPr="004B7288">
        <w:rPr>
          <w:color w:val="432673"/>
          <w:sz w:val="28"/>
          <w:szCs w:val="28"/>
        </w:rPr>
        <w:t>indings</w:t>
      </w:r>
    </w:p>
    <w:p w14:paraId="3BE3F150" w14:textId="640323A1" w:rsidR="00DE207B" w:rsidRDefault="00000000">
      <w:r>
        <w:t>In relation to your own research findings, fill in the evaluation checklist with Yes/No answers and add comments justifying your decisions.</w:t>
      </w:r>
    </w:p>
    <w:tbl>
      <w:tblPr>
        <w:tblStyle w:val="a1"/>
        <w:tblW w:w="901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248"/>
        <w:gridCol w:w="992"/>
        <w:gridCol w:w="3776"/>
      </w:tblGrid>
      <w:tr w:rsidR="00DE207B" w14:paraId="6BBCEE69" w14:textId="77777777" w:rsidTr="001B4DF3">
        <w:tc>
          <w:tcPr>
            <w:tcW w:w="4248" w:type="dxa"/>
          </w:tcPr>
          <w:p w14:paraId="32AD669A" w14:textId="77777777" w:rsidR="00DE207B" w:rsidRDefault="00000000" w:rsidP="001B4DF3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Criteria </w:t>
            </w:r>
          </w:p>
        </w:tc>
        <w:tc>
          <w:tcPr>
            <w:tcW w:w="992" w:type="dxa"/>
          </w:tcPr>
          <w:p w14:paraId="4145E1EF" w14:textId="77777777" w:rsidR="00DE207B" w:rsidRDefault="00000000" w:rsidP="001B4DF3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Yes/No </w:t>
            </w:r>
          </w:p>
        </w:tc>
        <w:tc>
          <w:tcPr>
            <w:tcW w:w="3776" w:type="dxa"/>
          </w:tcPr>
          <w:p w14:paraId="30F96C4F" w14:textId="77777777" w:rsidR="00DE207B" w:rsidRDefault="00000000" w:rsidP="001B4DF3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DE207B" w14:paraId="0CC468F2" w14:textId="77777777" w:rsidTr="001B4DF3">
        <w:tc>
          <w:tcPr>
            <w:tcW w:w="4248" w:type="dxa"/>
          </w:tcPr>
          <w:p w14:paraId="4A131892" w14:textId="77777777" w:rsidR="00DE207B" w:rsidRDefault="00000000" w:rsidP="001B4DF3">
            <w:pPr>
              <w:spacing w:before="60" w:after="60"/>
            </w:pPr>
            <w:r>
              <w:t>Is the research clearly planned and organised?</w:t>
            </w:r>
          </w:p>
          <w:p w14:paraId="59A27E91" w14:textId="77777777" w:rsidR="00DE207B" w:rsidRDefault="00DE207B" w:rsidP="001B4DF3">
            <w:pPr>
              <w:spacing w:before="60" w:after="60"/>
            </w:pPr>
          </w:p>
          <w:p w14:paraId="49DE5F3C" w14:textId="77777777" w:rsidR="00DE207B" w:rsidRDefault="00DE207B" w:rsidP="001B4DF3">
            <w:pPr>
              <w:spacing w:before="60" w:after="60"/>
            </w:pPr>
          </w:p>
          <w:p w14:paraId="72F8637A" w14:textId="77777777" w:rsidR="00DE207B" w:rsidRDefault="00DE207B" w:rsidP="001B4DF3">
            <w:pPr>
              <w:spacing w:before="60" w:after="60"/>
            </w:pPr>
          </w:p>
          <w:p w14:paraId="3E0D21A0" w14:textId="77777777" w:rsidR="00DE207B" w:rsidRDefault="00DE207B" w:rsidP="001B4DF3">
            <w:pPr>
              <w:spacing w:before="60" w:after="60"/>
            </w:pPr>
          </w:p>
          <w:p w14:paraId="18CFDCF5" w14:textId="77777777" w:rsidR="00DE207B" w:rsidRDefault="00DE207B" w:rsidP="001B4DF3">
            <w:pPr>
              <w:spacing w:before="60" w:after="60"/>
            </w:pPr>
          </w:p>
        </w:tc>
        <w:tc>
          <w:tcPr>
            <w:tcW w:w="992" w:type="dxa"/>
          </w:tcPr>
          <w:p w14:paraId="795C50B5" w14:textId="77777777" w:rsidR="00DE207B" w:rsidRDefault="00DE207B" w:rsidP="001B4DF3">
            <w:pPr>
              <w:spacing w:before="60" w:after="60"/>
            </w:pPr>
          </w:p>
        </w:tc>
        <w:tc>
          <w:tcPr>
            <w:tcW w:w="3776" w:type="dxa"/>
          </w:tcPr>
          <w:p w14:paraId="65912850" w14:textId="77777777" w:rsidR="00DE207B" w:rsidRDefault="00DE207B" w:rsidP="001B4DF3">
            <w:pPr>
              <w:spacing w:before="60" w:after="60"/>
            </w:pPr>
          </w:p>
        </w:tc>
      </w:tr>
      <w:tr w:rsidR="00DE207B" w14:paraId="65DA4510" w14:textId="77777777" w:rsidTr="001B4DF3">
        <w:tc>
          <w:tcPr>
            <w:tcW w:w="4248" w:type="dxa"/>
          </w:tcPr>
          <w:p w14:paraId="65FAC442" w14:textId="4F218585" w:rsidR="00DE207B" w:rsidRDefault="00000000" w:rsidP="001B4DF3">
            <w:pPr>
              <w:spacing w:before="60" w:after="60"/>
            </w:pPr>
            <w:r>
              <w:t>Are all areas of the brief covered? (</w:t>
            </w:r>
            <w:r w:rsidR="0053486D">
              <w:t>e</w:t>
            </w:r>
            <w:r>
              <w:t>.g. electrical, water, installation, H&amp;S, costs)</w:t>
            </w:r>
          </w:p>
          <w:p w14:paraId="60480898" w14:textId="77777777" w:rsidR="00DE207B" w:rsidRDefault="00DE207B" w:rsidP="001B4DF3">
            <w:pPr>
              <w:spacing w:before="60" w:after="60"/>
            </w:pPr>
          </w:p>
          <w:p w14:paraId="467E8948" w14:textId="77777777" w:rsidR="00DE207B" w:rsidRDefault="00DE207B" w:rsidP="001B4DF3">
            <w:pPr>
              <w:spacing w:before="60" w:after="60"/>
            </w:pPr>
          </w:p>
          <w:p w14:paraId="7F6575BB" w14:textId="77777777" w:rsidR="00DE207B" w:rsidRDefault="00DE207B" w:rsidP="001B4DF3">
            <w:pPr>
              <w:spacing w:before="60" w:after="60"/>
            </w:pPr>
          </w:p>
          <w:p w14:paraId="46FB9180" w14:textId="77777777" w:rsidR="00DE207B" w:rsidRDefault="00DE207B" w:rsidP="001B4DF3">
            <w:pPr>
              <w:spacing w:before="60" w:after="60"/>
            </w:pPr>
          </w:p>
        </w:tc>
        <w:tc>
          <w:tcPr>
            <w:tcW w:w="992" w:type="dxa"/>
          </w:tcPr>
          <w:p w14:paraId="3C09C320" w14:textId="77777777" w:rsidR="00DE207B" w:rsidRDefault="00DE207B" w:rsidP="001B4DF3">
            <w:pPr>
              <w:spacing w:before="60" w:after="60"/>
            </w:pPr>
          </w:p>
        </w:tc>
        <w:tc>
          <w:tcPr>
            <w:tcW w:w="3776" w:type="dxa"/>
          </w:tcPr>
          <w:p w14:paraId="5D8F847B" w14:textId="77777777" w:rsidR="00DE207B" w:rsidRDefault="00DE207B" w:rsidP="001B4DF3">
            <w:pPr>
              <w:spacing w:before="60" w:after="60"/>
            </w:pPr>
          </w:p>
        </w:tc>
      </w:tr>
      <w:tr w:rsidR="00DE207B" w14:paraId="1F6C7BEE" w14:textId="77777777" w:rsidTr="001B4DF3">
        <w:tc>
          <w:tcPr>
            <w:tcW w:w="4248" w:type="dxa"/>
          </w:tcPr>
          <w:p w14:paraId="0198639D" w14:textId="540C2239" w:rsidR="00DE207B" w:rsidRDefault="00000000" w:rsidP="001B4DF3">
            <w:pPr>
              <w:spacing w:before="60" w:after="60"/>
            </w:pPr>
            <w:r>
              <w:t xml:space="preserve">Is core knowledge applied? </w:t>
            </w:r>
            <w:r w:rsidRPr="0053486D">
              <w:t>(</w:t>
            </w:r>
            <w:r w:rsidR="0053486D" w:rsidRPr="0053486D">
              <w:t>e</w:t>
            </w:r>
            <w:r w:rsidRPr="0053486D">
              <w:t>.g. regulations, performance, financial impact)</w:t>
            </w:r>
          </w:p>
          <w:p w14:paraId="4E32279F" w14:textId="77777777" w:rsidR="00DE207B" w:rsidRDefault="00DE207B" w:rsidP="001B4DF3">
            <w:pPr>
              <w:spacing w:before="60" w:after="60"/>
            </w:pPr>
          </w:p>
          <w:p w14:paraId="7526D155" w14:textId="77777777" w:rsidR="00DE207B" w:rsidRDefault="00DE207B" w:rsidP="001B4DF3">
            <w:pPr>
              <w:spacing w:before="60" w:after="60"/>
            </w:pPr>
          </w:p>
          <w:p w14:paraId="6D3995A0" w14:textId="77777777" w:rsidR="00DE207B" w:rsidRDefault="00DE207B" w:rsidP="001B4DF3">
            <w:pPr>
              <w:spacing w:before="60" w:after="60"/>
            </w:pPr>
          </w:p>
          <w:p w14:paraId="552DFCC1" w14:textId="77777777" w:rsidR="00DE207B" w:rsidRDefault="00DE207B" w:rsidP="001B4DF3">
            <w:pPr>
              <w:spacing w:before="60" w:after="60"/>
            </w:pPr>
          </w:p>
          <w:p w14:paraId="60466C07" w14:textId="77777777" w:rsidR="00DE207B" w:rsidRDefault="00DE207B" w:rsidP="001B4DF3">
            <w:pPr>
              <w:spacing w:before="60" w:after="60"/>
            </w:pPr>
          </w:p>
        </w:tc>
        <w:tc>
          <w:tcPr>
            <w:tcW w:w="992" w:type="dxa"/>
          </w:tcPr>
          <w:p w14:paraId="08AB2250" w14:textId="77777777" w:rsidR="00DE207B" w:rsidRDefault="00DE207B" w:rsidP="001B4DF3">
            <w:pPr>
              <w:spacing w:before="60" w:after="60"/>
            </w:pPr>
          </w:p>
        </w:tc>
        <w:tc>
          <w:tcPr>
            <w:tcW w:w="3776" w:type="dxa"/>
          </w:tcPr>
          <w:p w14:paraId="284FFB68" w14:textId="77777777" w:rsidR="00DE207B" w:rsidRDefault="00DE207B" w:rsidP="001B4DF3">
            <w:pPr>
              <w:spacing w:before="60" w:after="60"/>
            </w:pPr>
          </w:p>
        </w:tc>
      </w:tr>
      <w:tr w:rsidR="00DE207B" w14:paraId="3571425E" w14:textId="77777777" w:rsidTr="001B4DF3">
        <w:tc>
          <w:tcPr>
            <w:tcW w:w="4248" w:type="dxa"/>
          </w:tcPr>
          <w:p w14:paraId="1FDB2750" w14:textId="77777777" w:rsidR="00DE207B" w:rsidRDefault="00000000" w:rsidP="001B4DF3">
            <w:pPr>
              <w:spacing w:before="60" w:after="60"/>
            </w:pPr>
            <w:r>
              <w:t>Are sources referenced or listed?</w:t>
            </w:r>
          </w:p>
          <w:p w14:paraId="357FF756" w14:textId="77777777" w:rsidR="00DE207B" w:rsidRDefault="00DE207B" w:rsidP="001B4DF3">
            <w:pPr>
              <w:spacing w:before="60" w:after="60"/>
            </w:pPr>
          </w:p>
          <w:p w14:paraId="09407ED4" w14:textId="77777777" w:rsidR="00DE207B" w:rsidRDefault="00DE207B" w:rsidP="001B4DF3">
            <w:pPr>
              <w:spacing w:before="60" w:after="60"/>
            </w:pPr>
          </w:p>
          <w:p w14:paraId="0A4E43AA" w14:textId="77777777" w:rsidR="00DE207B" w:rsidRDefault="00DE207B" w:rsidP="001B4DF3">
            <w:pPr>
              <w:spacing w:before="60" w:after="60"/>
            </w:pPr>
          </w:p>
          <w:p w14:paraId="77869085" w14:textId="77777777" w:rsidR="00DE207B" w:rsidRDefault="00DE207B" w:rsidP="001B4DF3">
            <w:pPr>
              <w:spacing w:before="60" w:after="60"/>
            </w:pPr>
          </w:p>
          <w:p w14:paraId="00632E43" w14:textId="77777777" w:rsidR="00DE207B" w:rsidRDefault="00DE207B" w:rsidP="001B4DF3">
            <w:pPr>
              <w:spacing w:before="60" w:after="60"/>
            </w:pPr>
          </w:p>
        </w:tc>
        <w:tc>
          <w:tcPr>
            <w:tcW w:w="992" w:type="dxa"/>
          </w:tcPr>
          <w:p w14:paraId="77F28233" w14:textId="77777777" w:rsidR="00DE207B" w:rsidRDefault="00DE207B" w:rsidP="001B4DF3">
            <w:pPr>
              <w:spacing w:before="60" w:after="60"/>
            </w:pPr>
          </w:p>
        </w:tc>
        <w:tc>
          <w:tcPr>
            <w:tcW w:w="3776" w:type="dxa"/>
          </w:tcPr>
          <w:p w14:paraId="2D79D1C5" w14:textId="77777777" w:rsidR="00DE207B" w:rsidRDefault="00DE207B" w:rsidP="001B4DF3">
            <w:pPr>
              <w:spacing w:before="60" w:after="60"/>
            </w:pPr>
          </w:p>
        </w:tc>
      </w:tr>
      <w:tr w:rsidR="00DE207B" w14:paraId="737FC5A4" w14:textId="77777777" w:rsidTr="001B4DF3">
        <w:tc>
          <w:tcPr>
            <w:tcW w:w="4248" w:type="dxa"/>
          </w:tcPr>
          <w:p w14:paraId="550BD4C8" w14:textId="77777777" w:rsidR="00DE207B" w:rsidRDefault="00000000" w:rsidP="001B4DF3">
            <w:pPr>
              <w:spacing w:before="60" w:after="60"/>
            </w:pPr>
            <w:r>
              <w:t>Are digital tools or varied sources used?</w:t>
            </w:r>
          </w:p>
          <w:p w14:paraId="41EEE52E" w14:textId="77777777" w:rsidR="00DE207B" w:rsidRDefault="00DE207B" w:rsidP="001B4DF3">
            <w:pPr>
              <w:spacing w:before="60" w:after="60"/>
            </w:pPr>
          </w:p>
          <w:p w14:paraId="04DAFE77" w14:textId="77777777" w:rsidR="00DE207B" w:rsidRDefault="00DE207B" w:rsidP="001B4DF3">
            <w:pPr>
              <w:spacing w:before="60" w:after="60"/>
            </w:pPr>
          </w:p>
          <w:p w14:paraId="6060CC28" w14:textId="77777777" w:rsidR="00DE207B" w:rsidRDefault="00DE207B" w:rsidP="001B4DF3">
            <w:pPr>
              <w:spacing w:before="60" w:after="60"/>
            </w:pPr>
          </w:p>
          <w:p w14:paraId="7C850BD2" w14:textId="77777777" w:rsidR="00DE207B" w:rsidRDefault="00DE207B" w:rsidP="001B4DF3">
            <w:pPr>
              <w:spacing w:before="60" w:after="60"/>
            </w:pPr>
          </w:p>
          <w:p w14:paraId="172369B5" w14:textId="77777777" w:rsidR="00DE207B" w:rsidRDefault="00DE207B" w:rsidP="001B4DF3">
            <w:pPr>
              <w:spacing w:before="60" w:after="60"/>
            </w:pPr>
          </w:p>
        </w:tc>
        <w:tc>
          <w:tcPr>
            <w:tcW w:w="992" w:type="dxa"/>
          </w:tcPr>
          <w:p w14:paraId="449B0651" w14:textId="77777777" w:rsidR="00DE207B" w:rsidRDefault="00DE207B" w:rsidP="001B4DF3">
            <w:pPr>
              <w:spacing w:before="60" w:after="60"/>
            </w:pPr>
          </w:p>
        </w:tc>
        <w:tc>
          <w:tcPr>
            <w:tcW w:w="3776" w:type="dxa"/>
          </w:tcPr>
          <w:p w14:paraId="0A4E28CC" w14:textId="77777777" w:rsidR="00DE207B" w:rsidRDefault="00DE207B" w:rsidP="001B4DF3">
            <w:pPr>
              <w:spacing w:before="60" w:after="60"/>
            </w:pPr>
          </w:p>
        </w:tc>
      </w:tr>
    </w:tbl>
    <w:p w14:paraId="07CE12E0" w14:textId="77777777" w:rsidR="00DE207B" w:rsidRDefault="00000000">
      <w:r>
        <w:br w:type="page"/>
      </w:r>
    </w:p>
    <w:p w14:paraId="07B6DD3E" w14:textId="77777777" w:rsidR="00DE207B" w:rsidRDefault="00000000" w:rsidP="004B7288">
      <w:pPr>
        <w:pStyle w:val="Heading2"/>
      </w:pPr>
      <w:r>
        <w:lastRenderedPageBreak/>
        <w:t>Step 4: Task reflection</w:t>
      </w:r>
    </w:p>
    <w:p w14:paraId="2689530C" w14:textId="1B82919E" w:rsidR="00DE207B" w:rsidRDefault="00000000">
      <w:r>
        <w:t>Write a reflective paragraph (100–150 words) showing how you will improve your research process in future tasks. Consider the following questions.</w:t>
      </w:r>
    </w:p>
    <w:p w14:paraId="7D43BCC9" w14:textId="77777777" w:rsidR="00DE207B" w:rsidRDefault="00000000" w:rsidP="001B4DF3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What did I learn about planning and improving research?</w:t>
      </w:r>
    </w:p>
    <w:p w14:paraId="2AAE6B86" w14:textId="77777777" w:rsidR="00DE207B" w:rsidRDefault="00000000" w:rsidP="001B4DF3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How will I apply this in my Employer-set Project?</w:t>
      </w:r>
    </w:p>
    <w:p w14:paraId="005FBAF1" w14:textId="77777777" w:rsidR="00DE207B" w:rsidRDefault="00000000" w:rsidP="001B4DF3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</w:pPr>
      <w:r>
        <w:t>What would I do differently next time to make my research more effective?</w:t>
      </w:r>
    </w:p>
    <w:p w14:paraId="71906E81" w14:textId="77777777" w:rsidR="007E781E" w:rsidRDefault="007E781E" w:rsidP="007E781E">
      <w:pPr>
        <w:pStyle w:val="Write-onlines"/>
      </w:pPr>
    </w:p>
    <w:p w14:paraId="4CEC5076" w14:textId="77777777" w:rsidR="007E781E" w:rsidRDefault="007E781E" w:rsidP="007E781E">
      <w:pPr>
        <w:pStyle w:val="Write-onlines"/>
      </w:pPr>
    </w:p>
    <w:p w14:paraId="20D7939D" w14:textId="77777777" w:rsidR="007E781E" w:rsidRDefault="007E781E" w:rsidP="007E781E">
      <w:pPr>
        <w:pStyle w:val="Write-onlines"/>
      </w:pPr>
    </w:p>
    <w:p w14:paraId="0946B239" w14:textId="77777777" w:rsidR="007E781E" w:rsidRDefault="007E781E" w:rsidP="007E781E">
      <w:pPr>
        <w:pStyle w:val="Write-onlines"/>
      </w:pPr>
    </w:p>
    <w:p w14:paraId="782FF36B" w14:textId="77777777" w:rsidR="007E781E" w:rsidRDefault="007E781E" w:rsidP="007E781E">
      <w:pPr>
        <w:pStyle w:val="Write-onlines"/>
      </w:pPr>
    </w:p>
    <w:p w14:paraId="629A5158" w14:textId="77777777" w:rsidR="007E781E" w:rsidRDefault="007E781E" w:rsidP="007E781E">
      <w:pPr>
        <w:pStyle w:val="Write-onlines"/>
      </w:pPr>
    </w:p>
    <w:p w14:paraId="552F9860" w14:textId="77777777" w:rsidR="007E781E" w:rsidRDefault="007E781E" w:rsidP="007E781E">
      <w:pPr>
        <w:pStyle w:val="Write-onlines"/>
      </w:pPr>
    </w:p>
    <w:p w14:paraId="1DF57AEF" w14:textId="77777777" w:rsidR="007E781E" w:rsidRDefault="007E781E" w:rsidP="007E781E">
      <w:pPr>
        <w:pStyle w:val="Write-onlines"/>
      </w:pPr>
    </w:p>
    <w:p w14:paraId="6D79F76A" w14:textId="77777777" w:rsidR="007E781E" w:rsidRDefault="007E781E" w:rsidP="007E781E">
      <w:pPr>
        <w:pStyle w:val="Write-onlines"/>
      </w:pPr>
    </w:p>
    <w:p w14:paraId="7B15A07B" w14:textId="77777777" w:rsidR="007E781E" w:rsidRDefault="007E781E" w:rsidP="007E781E">
      <w:pPr>
        <w:pStyle w:val="Write-onlines"/>
      </w:pPr>
    </w:p>
    <w:p w14:paraId="07BA7C02" w14:textId="77777777" w:rsidR="007E781E" w:rsidRDefault="007E781E" w:rsidP="007E781E">
      <w:pPr>
        <w:pStyle w:val="Write-onlines"/>
      </w:pPr>
    </w:p>
    <w:p w14:paraId="18340CCE" w14:textId="77777777" w:rsidR="007E781E" w:rsidRDefault="007E781E" w:rsidP="007E781E">
      <w:pPr>
        <w:pStyle w:val="Write-onlines"/>
      </w:pPr>
    </w:p>
    <w:p w14:paraId="1FDBF788" w14:textId="77777777" w:rsidR="007E781E" w:rsidRDefault="007E781E" w:rsidP="007E781E">
      <w:pPr>
        <w:pStyle w:val="Write-onlines"/>
      </w:pPr>
    </w:p>
    <w:p w14:paraId="54B3D4D4" w14:textId="77777777" w:rsidR="007E781E" w:rsidRDefault="007E781E" w:rsidP="007E781E">
      <w:pPr>
        <w:pStyle w:val="Write-onlines"/>
      </w:pPr>
    </w:p>
    <w:p w14:paraId="11F89A3E" w14:textId="77777777" w:rsidR="007E781E" w:rsidRDefault="007E781E" w:rsidP="007E781E">
      <w:pPr>
        <w:pStyle w:val="Write-onlines"/>
      </w:pPr>
    </w:p>
    <w:p w14:paraId="0941EC1B" w14:textId="77777777" w:rsidR="007E781E" w:rsidRDefault="007E781E" w:rsidP="007E781E">
      <w:pPr>
        <w:pStyle w:val="Write-onlines"/>
      </w:pPr>
    </w:p>
    <w:p w14:paraId="410B8866" w14:textId="77777777" w:rsidR="007E781E" w:rsidRDefault="007E781E" w:rsidP="007E781E">
      <w:pPr>
        <w:pStyle w:val="Write-onlines"/>
      </w:pPr>
    </w:p>
    <w:p w14:paraId="727C7A8E" w14:textId="77777777" w:rsidR="007E781E" w:rsidRDefault="007E781E" w:rsidP="007E781E">
      <w:pPr>
        <w:pStyle w:val="Write-onlines"/>
      </w:pPr>
    </w:p>
    <w:p w14:paraId="2C76A10F" w14:textId="77777777" w:rsidR="007E781E" w:rsidRDefault="007E781E" w:rsidP="007E781E">
      <w:pPr>
        <w:pStyle w:val="Write-onlines"/>
      </w:pPr>
    </w:p>
    <w:p w14:paraId="5E0D7F82" w14:textId="77777777" w:rsidR="007E781E" w:rsidRDefault="007E781E" w:rsidP="007E781E">
      <w:pPr>
        <w:pStyle w:val="Write-onlines"/>
      </w:pPr>
    </w:p>
    <w:p w14:paraId="67130368" w14:textId="77777777" w:rsidR="001B4DF3" w:rsidRDefault="001B4DF3" w:rsidP="007E781E">
      <w:pPr>
        <w:pStyle w:val="Write-onlines"/>
      </w:pPr>
    </w:p>
    <w:p w14:paraId="46E18DDF" w14:textId="77777777" w:rsidR="007E781E" w:rsidRDefault="007E781E" w:rsidP="007E781E">
      <w:pPr>
        <w:pStyle w:val="Write-onlines"/>
      </w:pPr>
    </w:p>
    <w:sectPr w:rsidR="007E781E" w:rsidSect="003527B2">
      <w:headerReference w:type="default" r:id="rId8"/>
      <w:footerReference w:type="default" r:id="rId9"/>
      <w:pgSz w:w="11906" w:h="16838"/>
      <w:pgMar w:top="1440" w:right="2127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16E34" w14:textId="77777777" w:rsidR="000D45D0" w:rsidRDefault="000D45D0">
      <w:pPr>
        <w:spacing w:after="0" w:line="240" w:lineRule="auto"/>
      </w:pPr>
      <w:r>
        <w:separator/>
      </w:r>
    </w:p>
  </w:endnote>
  <w:endnote w:type="continuationSeparator" w:id="0">
    <w:p w14:paraId="6664AB7D" w14:textId="77777777" w:rsidR="000D45D0" w:rsidRDefault="000D4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8433D61C-D226-49F8-B982-7C54CC8038A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43FD79C8-E997-49B1-8852-12A32484F32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0182CD01-1359-44CB-9970-29324BFB825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2D49E" w14:textId="77777777" w:rsidR="007E781E" w:rsidRDefault="007E781E" w:rsidP="007E781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7E781E" w14:paraId="1F5DE2AC" w14:textId="77777777" w:rsidTr="00AB16FB">
      <w:tc>
        <w:tcPr>
          <w:tcW w:w="9026" w:type="dxa"/>
          <w:gridSpan w:val="2"/>
          <w:tcBorders>
            <w:bottom w:val="nil"/>
          </w:tcBorders>
        </w:tcPr>
        <w:p w14:paraId="7AD38338" w14:textId="7F5479DE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BA2C7B" w:rsidRPr="00BA2C7B">
            <w:rPr>
              <w:sz w:val="20"/>
              <w:szCs w:val="20"/>
            </w:rPr>
            <w:t xml:space="preserve"> (Research, planning and evaluation)</w:t>
          </w:r>
        </w:p>
      </w:tc>
    </w:tr>
    <w:tr w:rsidR="007E781E" w14:paraId="6B3AEC0E" w14:textId="77777777" w:rsidTr="00AB16FB">
      <w:tc>
        <w:tcPr>
          <w:tcW w:w="5251" w:type="dxa"/>
          <w:tcBorders>
            <w:top w:val="nil"/>
            <w:bottom w:val="single" w:sz="12" w:space="0" w:color="EBDDF4"/>
          </w:tcBorders>
        </w:tcPr>
        <w:p w14:paraId="6FCDA68A" w14:textId="678820B2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290AF8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3F7AF5F7" w14:textId="77777777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2F542062" w14:textId="77777777" w:rsidR="001B4DF3" w:rsidRDefault="001B4DF3" w:rsidP="007E78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3AB1C956" w14:textId="0118CBEE" w:rsidR="00DE207B" w:rsidRPr="007E781E" w:rsidRDefault="007E781E" w:rsidP="007E78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6D8FC" w14:textId="77777777" w:rsidR="000D45D0" w:rsidRDefault="000D45D0">
      <w:pPr>
        <w:spacing w:after="0" w:line="240" w:lineRule="auto"/>
      </w:pPr>
      <w:r>
        <w:separator/>
      </w:r>
    </w:p>
  </w:footnote>
  <w:footnote w:type="continuationSeparator" w:id="0">
    <w:p w14:paraId="31DBD049" w14:textId="77777777" w:rsidR="000D45D0" w:rsidRDefault="000D4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2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7E781E" w14:paraId="7DDB820D" w14:textId="77777777" w:rsidTr="00AB16FB">
      <w:tc>
        <w:tcPr>
          <w:tcW w:w="2130" w:type="dxa"/>
          <w:tcBorders>
            <w:bottom w:val="single" w:sz="12" w:space="0" w:color="EBDDF4"/>
          </w:tcBorders>
        </w:tcPr>
        <w:p w14:paraId="02C8AA07" w14:textId="77777777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BDDF4"/>
          </w:tcBorders>
        </w:tcPr>
        <w:p w14:paraId="672F8803" w14:textId="77777777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1: </w:t>
          </w:r>
          <w:r w:rsidRPr="00805D11">
            <w:rPr>
              <w:sz w:val="20"/>
              <w:szCs w:val="20"/>
            </w:rPr>
            <w:t>Research skills in the ESP</w:t>
          </w:r>
        </w:p>
        <w:p w14:paraId="2581C125" w14:textId="68EFCA4A" w:rsidR="007E781E" w:rsidRDefault="007E781E" w:rsidP="007E78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A63E0A">
            <w:rPr>
              <w:sz w:val="20"/>
              <w:szCs w:val="20"/>
            </w:rPr>
            <w:t>7</w:t>
          </w:r>
          <w:r>
            <w:rPr>
              <w:sz w:val="20"/>
              <w:szCs w:val="20"/>
            </w:rPr>
            <w:t xml:space="preserve"> Worksheet</w:t>
          </w:r>
        </w:p>
      </w:tc>
    </w:tr>
  </w:tbl>
  <w:p w14:paraId="69193637" w14:textId="77777777" w:rsidR="007E781E" w:rsidRDefault="007E781E" w:rsidP="007E78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0741C1D0" wp14:editId="00B4F646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C730E"/>
    <w:multiLevelType w:val="multilevel"/>
    <w:tmpl w:val="520C0A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BAA28DE"/>
    <w:multiLevelType w:val="multilevel"/>
    <w:tmpl w:val="02B66F3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980A67"/>
    <w:multiLevelType w:val="hybridMultilevel"/>
    <w:tmpl w:val="7B1EBE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6206C2"/>
    <w:multiLevelType w:val="multilevel"/>
    <w:tmpl w:val="CF5EF4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FE3E51"/>
    <w:multiLevelType w:val="multilevel"/>
    <w:tmpl w:val="C7F45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681594C"/>
    <w:multiLevelType w:val="multilevel"/>
    <w:tmpl w:val="04CA053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E23785"/>
    <w:multiLevelType w:val="multilevel"/>
    <w:tmpl w:val="6DE8D6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027682"/>
    <w:multiLevelType w:val="hybridMultilevel"/>
    <w:tmpl w:val="42682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4E7606"/>
    <w:multiLevelType w:val="hybridMultilevel"/>
    <w:tmpl w:val="2E7CB1E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C4CC8"/>
    <w:multiLevelType w:val="multilevel"/>
    <w:tmpl w:val="96A81CB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5DA2D5C"/>
    <w:multiLevelType w:val="hybridMultilevel"/>
    <w:tmpl w:val="C1627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6E32CA"/>
    <w:multiLevelType w:val="hybridMultilevel"/>
    <w:tmpl w:val="55BC9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92FDD"/>
    <w:multiLevelType w:val="multilevel"/>
    <w:tmpl w:val="D4F07D00"/>
    <w:lvl w:ilvl="0">
      <w:start w:val="1"/>
      <w:numFmt w:val="bullet"/>
      <w:lvlText w:val="●"/>
      <w:lvlJc w:val="left"/>
      <w:pPr>
        <w:ind w:left="50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64825251">
    <w:abstractNumId w:val="6"/>
  </w:num>
  <w:num w:numId="2" w16cid:durableId="1425809910">
    <w:abstractNumId w:val="3"/>
  </w:num>
  <w:num w:numId="3" w16cid:durableId="1097018967">
    <w:abstractNumId w:val="9"/>
  </w:num>
  <w:num w:numId="4" w16cid:durableId="1975941076">
    <w:abstractNumId w:val="0"/>
  </w:num>
  <w:num w:numId="5" w16cid:durableId="1527476527">
    <w:abstractNumId w:val="12"/>
  </w:num>
  <w:num w:numId="6" w16cid:durableId="1223323532">
    <w:abstractNumId w:val="4"/>
  </w:num>
  <w:num w:numId="7" w16cid:durableId="2048875026">
    <w:abstractNumId w:val="1"/>
  </w:num>
  <w:num w:numId="8" w16cid:durableId="285933652">
    <w:abstractNumId w:val="5"/>
  </w:num>
  <w:num w:numId="9" w16cid:durableId="976764073">
    <w:abstractNumId w:val="10"/>
  </w:num>
  <w:num w:numId="10" w16cid:durableId="1301105931">
    <w:abstractNumId w:val="11"/>
  </w:num>
  <w:num w:numId="11" w16cid:durableId="984316540">
    <w:abstractNumId w:val="8"/>
  </w:num>
  <w:num w:numId="12" w16cid:durableId="1788891735">
    <w:abstractNumId w:val="2"/>
  </w:num>
  <w:num w:numId="13" w16cid:durableId="10627989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tTQysDA2NTcyMjZT0lEKTi0uzszPAykwqwUA8yfcqSwAAAA="/>
  </w:docVars>
  <w:rsids>
    <w:rsidRoot w:val="00DE207B"/>
    <w:rsid w:val="00005414"/>
    <w:rsid w:val="00065F7F"/>
    <w:rsid w:val="000D45D0"/>
    <w:rsid w:val="001044E8"/>
    <w:rsid w:val="001B4DF3"/>
    <w:rsid w:val="00290AF8"/>
    <w:rsid w:val="003527B2"/>
    <w:rsid w:val="00497E33"/>
    <w:rsid w:val="004B7288"/>
    <w:rsid w:val="004E651D"/>
    <w:rsid w:val="0053486D"/>
    <w:rsid w:val="00534C6E"/>
    <w:rsid w:val="005416F0"/>
    <w:rsid w:val="005D0F71"/>
    <w:rsid w:val="005D21D6"/>
    <w:rsid w:val="00736FF8"/>
    <w:rsid w:val="007468B9"/>
    <w:rsid w:val="007E781E"/>
    <w:rsid w:val="008870B4"/>
    <w:rsid w:val="008E3776"/>
    <w:rsid w:val="008F0CBD"/>
    <w:rsid w:val="00A04926"/>
    <w:rsid w:val="00A63E0A"/>
    <w:rsid w:val="00AA1EAB"/>
    <w:rsid w:val="00B45F82"/>
    <w:rsid w:val="00BA2C7B"/>
    <w:rsid w:val="00C26891"/>
    <w:rsid w:val="00C810BB"/>
    <w:rsid w:val="00D10EF8"/>
    <w:rsid w:val="00D63345"/>
    <w:rsid w:val="00DC2C62"/>
    <w:rsid w:val="00DE207B"/>
    <w:rsid w:val="00EE53B0"/>
    <w:rsid w:val="00F15AA7"/>
    <w:rsid w:val="00F5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5B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shd w:val="clear" w:color="auto" w:fill="auto"/>
      </w:rPr>
      <w:tblPr/>
      <w:tcPr>
        <w:tcBorders>
          <w:bottom w:val="single" w:sz="12" w:space="0" w:color="B2A1C7"/>
        </w:tcBorders>
      </w:tcPr>
    </w:tblStylePr>
    <w:tblStylePr w:type="lastRow">
      <w:rPr>
        <w:b/>
        <w:bCs/>
        <w:shd w:val="clear" w:color="auto" w:fill="auto"/>
      </w:rPr>
      <w:tblPr/>
      <w:tcPr>
        <w:tcBorders>
          <w:top w:val="single" w:sz="4" w:space="0" w:color="B2A1C7"/>
        </w:tcBorders>
      </w:tcPr>
    </w:tblStylePr>
    <w:tblStylePr w:type="firstCol">
      <w:rPr>
        <w:b/>
        <w:bCs/>
        <w:shd w:val="clear" w:color="auto" w:fill="auto"/>
      </w:rPr>
    </w:tblStylePr>
    <w:tblStylePr w:type="lastCol">
      <w:rPr>
        <w:b/>
        <w:bCs/>
        <w:shd w:val="clear" w:color="auto" w:fill="auto"/>
      </w:rPr>
    </w:tblStyle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E78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81E"/>
  </w:style>
  <w:style w:type="paragraph" w:styleId="Footer">
    <w:name w:val="footer"/>
    <w:basedOn w:val="Normal"/>
    <w:link w:val="FooterChar"/>
    <w:uiPriority w:val="99"/>
    <w:unhideWhenUsed/>
    <w:rsid w:val="007E78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81E"/>
  </w:style>
  <w:style w:type="paragraph" w:customStyle="1" w:styleId="Write-onlines">
    <w:name w:val="Write-on lines"/>
    <w:basedOn w:val="Normal"/>
    <w:qFormat/>
    <w:rsid w:val="007E781E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D10E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E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4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eduqas.co.uk/media/owgf545p/employer-set-project-project-brief-v10.pdf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0825C4-80D8-4A02-8E89-FFE9AA833CD8}"/>
</file>

<file path=customXml/itemProps2.xml><?xml version="1.0" encoding="utf-8"?>
<ds:datastoreItem xmlns:ds="http://schemas.openxmlformats.org/officeDocument/2006/customXml" ds:itemID="{61482236-1B42-45A6-B473-C98E4E315073}"/>
</file>

<file path=customXml/itemProps3.xml><?xml version="1.0" encoding="utf-8"?>
<ds:datastoreItem xmlns:ds="http://schemas.openxmlformats.org/officeDocument/2006/customXml" ds:itemID="{1CC0D03F-E359-4A09-A3B1-0E528DDBA3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0</Words>
  <Characters>2741</Characters>
  <Application>Microsoft Office Word</Application>
  <DocSecurity>0</DocSecurity>
  <Lines>22</Lines>
  <Paragraphs>6</Paragraphs>
  <ScaleCrop>false</ScaleCrop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9:16:00Z</dcterms:created>
  <dcterms:modified xsi:type="dcterms:W3CDTF">2026-06-1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